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CE33B" w14:textId="2E99F8D9" w:rsidR="00BF7FC8" w:rsidRPr="00BF7FC8" w:rsidRDefault="00536AF5" w:rsidP="00BF7FC8">
      <w:pPr>
        <w:jc w:val="center"/>
        <w:rPr>
          <w:b/>
          <w:sz w:val="32"/>
        </w:rPr>
      </w:pPr>
      <w:r>
        <w:rPr>
          <w:b/>
          <w:sz w:val="32"/>
        </w:rPr>
        <w:t>Set-</w:t>
      </w:r>
      <w:r w:rsidR="00E90E8E">
        <w:rPr>
          <w:b/>
          <w:sz w:val="32"/>
        </w:rPr>
        <w:t>10</w:t>
      </w:r>
      <w:r w:rsidR="006D7CB2">
        <w:rPr>
          <w:b/>
          <w:sz w:val="32"/>
        </w:rPr>
        <w:t xml:space="preserve"> </w:t>
      </w:r>
    </w:p>
    <w:p w14:paraId="7CED5580" w14:textId="37F61267" w:rsidR="00E274BF" w:rsidRDefault="00E274BF" w:rsidP="004F428C">
      <w:pPr>
        <w:spacing w:after="0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58D4115C" w14:textId="24E58CB6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 xml:space="preserve">Q1. Given an array </w:t>
      </w:r>
      <w:proofErr w:type="spellStart"/>
      <w:proofErr w:type="gramStart"/>
      <w:r w:rsidRPr="00941FE4">
        <w:rPr>
          <w:rFonts w:ascii="Times New Roman" w:hAnsi="Times New Roman" w:cs="Times New Roman"/>
          <w:bCs/>
          <w:sz w:val="28"/>
          <w:szCs w:val="28"/>
        </w:rPr>
        <w:t>arr</w:t>
      </w:r>
      <w:proofErr w:type="spellEnd"/>
      <w:r w:rsidRPr="00941FE4">
        <w:rPr>
          <w:rFonts w:ascii="Times New Roman" w:hAnsi="Times New Roman" w:cs="Times New Roman"/>
          <w:bCs/>
          <w:sz w:val="28"/>
          <w:szCs w:val="28"/>
        </w:rPr>
        <w:t>[</w:t>
      </w:r>
      <w:proofErr w:type="gramEnd"/>
      <w:r w:rsidRPr="00941FE4">
        <w:rPr>
          <w:rFonts w:ascii="Times New Roman" w:hAnsi="Times New Roman" w:cs="Times New Roman"/>
          <w:bCs/>
          <w:sz w:val="28"/>
          <w:szCs w:val="28"/>
        </w:rPr>
        <w:t xml:space="preserve">], the task is to find the maximum number of distinct numbers in </w:t>
      </w:r>
      <w:proofErr w:type="spellStart"/>
      <w:r w:rsidRPr="00941FE4">
        <w:rPr>
          <w:rFonts w:ascii="Times New Roman" w:hAnsi="Times New Roman" w:cs="Times New Roman"/>
          <w:bCs/>
          <w:sz w:val="28"/>
          <w:szCs w:val="28"/>
        </w:rPr>
        <w:t>arr</w:t>
      </w:r>
      <w:proofErr w:type="spellEnd"/>
      <w:r w:rsidRPr="00941FE4">
        <w:rPr>
          <w:rFonts w:ascii="Times New Roman" w:hAnsi="Times New Roman" w:cs="Times New Roman"/>
          <w:bCs/>
          <w:sz w:val="28"/>
          <w:szCs w:val="28"/>
        </w:rPr>
        <w:t xml:space="preserve"> after at most K changes. In each change pick any element X from </w:t>
      </w:r>
      <w:proofErr w:type="spellStart"/>
      <w:r w:rsidRPr="00941FE4">
        <w:rPr>
          <w:rFonts w:ascii="Times New Roman" w:hAnsi="Times New Roman" w:cs="Times New Roman"/>
          <w:bCs/>
          <w:sz w:val="28"/>
          <w:szCs w:val="28"/>
        </w:rPr>
        <w:t>arr</w:t>
      </w:r>
      <w:proofErr w:type="spellEnd"/>
      <w:r w:rsidRPr="00941FE4">
        <w:rPr>
          <w:rFonts w:ascii="Times New Roman" w:hAnsi="Times New Roman" w:cs="Times New Roman"/>
          <w:bCs/>
          <w:sz w:val="28"/>
          <w:szCs w:val="28"/>
        </w:rPr>
        <w:t xml:space="preserve"> and change it to Y such that L &lt;= Y &lt;= R.</w:t>
      </w:r>
    </w:p>
    <w:p w14:paraId="5AAAE324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14:paraId="68D8CB6B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>Examples:</w:t>
      </w:r>
    </w:p>
    <w:p w14:paraId="6000C4ED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14:paraId="188F9802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 xml:space="preserve">Input: </w:t>
      </w:r>
      <w:proofErr w:type="spellStart"/>
      <w:proofErr w:type="gramStart"/>
      <w:r w:rsidRPr="00941FE4">
        <w:rPr>
          <w:rFonts w:ascii="Times New Roman" w:hAnsi="Times New Roman" w:cs="Times New Roman"/>
          <w:bCs/>
          <w:sz w:val="28"/>
          <w:szCs w:val="28"/>
        </w:rPr>
        <w:t>arr</w:t>
      </w:r>
      <w:proofErr w:type="spellEnd"/>
      <w:r w:rsidRPr="00941FE4">
        <w:rPr>
          <w:rFonts w:ascii="Times New Roman" w:hAnsi="Times New Roman" w:cs="Times New Roman"/>
          <w:bCs/>
          <w:sz w:val="28"/>
          <w:szCs w:val="28"/>
        </w:rPr>
        <w:t>[</w:t>
      </w:r>
      <w:proofErr w:type="gramEnd"/>
      <w:r w:rsidRPr="00941FE4">
        <w:rPr>
          <w:rFonts w:ascii="Times New Roman" w:hAnsi="Times New Roman" w:cs="Times New Roman"/>
          <w:bCs/>
          <w:sz w:val="28"/>
          <w:szCs w:val="28"/>
        </w:rPr>
        <w:t>] = {1, 2, 1, 4, 6, 4, 4}, L = 1, R = 5 and K = 2</w:t>
      </w:r>
    </w:p>
    <w:p w14:paraId="57C74B62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>Output: 6</w:t>
      </w:r>
    </w:p>
    <w:p w14:paraId="13A3D375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>Explanation:</w:t>
      </w:r>
    </w:p>
    <w:p w14:paraId="0EF3F5B7" w14:textId="77777777" w:rsidR="00BF44CB" w:rsidRPr="00941FE4" w:rsidRDefault="00BF44CB" w:rsidP="00BF44CB">
      <w:pPr>
        <w:spacing w:after="0"/>
        <w:rPr>
          <w:rFonts w:ascii="Times New Roman" w:hAnsi="Times New Roman" w:cs="Times New Roman"/>
          <w:bCs/>
          <w:sz w:val="28"/>
          <w:szCs w:val="28"/>
        </w:rPr>
      </w:pPr>
    </w:p>
    <w:p w14:paraId="40262886" w14:textId="77777777" w:rsidR="00BF44CB" w:rsidRPr="00941FE4" w:rsidRDefault="00BF44CB" w:rsidP="00941FE4">
      <w:pPr>
        <w:spacing w:after="0"/>
        <w:ind w:left="72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>Following are the operations performed on the given array elements:</w:t>
      </w:r>
    </w:p>
    <w:p w14:paraId="12ED7B9E" w14:textId="77777777" w:rsidR="00BF44CB" w:rsidRPr="00941FE4" w:rsidRDefault="00BF44CB" w:rsidP="00941FE4">
      <w:pPr>
        <w:spacing w:after="0"/>
        <w:ind w:left="720"/>
        <w:rPr>
          <w:rFonts w:ascii="Times New Roman" w:hAnsi="Times New Roman" w:cs="Times New Roman"/>
          <w:bCs/>
          <w:sz w:val="28"/>
          <w:szCs w:val="28"/>
        </w:rPr>
      </w:pPr>
    </w:p>
    <w:p w14:paraId="3BAC1532" w14:textId="77777777" w:rsidR="00BF44CB" w:rsidRPr="00941FE4" w:rsidRDefault="00BF44CB" w:rsidP="00941FE4">
      <w:pPr>
        <w:spacing w:after="0"/>
        <w:ind w:left="72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 xml:space="preserve">1. Changing </w:t>
      </w:r>
      <w:proofErr w:type="spellStart"/>
      <w:proofErr w:type="gramStart"/>
      <w:r w:rsidRPr="00941FE4">
        <w:rPr>
          <w:rFonts w:ascii="Times New Roman" w:hAnsi="Times New Roman" w:cs="Times New Roman"/>
          <w:bCs/>
          <w:sz w:val="28"/>
          <w:szCs w:val="28"/>
        </w:rPr>
        <w:t>arr</w:t>
      </w:r>
      <w:proofErr w:type="spellEnd"/>
      <w:r w:rsidRPr="00941FE4">
        <w:rPr>
          <w:rFonts w:ascii="Times New Roman" w:hAnsi="Times New Roman" w:cs="Times New Roman"/>
          <w:bCs/>
          <w:sz w:val="28"/>
          <w:szCs w:val="28"/>
        </w:rPr>
        <w:t>[</w:t>
      </w:r>
      <w:proofErr w:type="gramEnd"/>
      <w:r w:rsidRPr="00941FE4">
        <w:rPr>
          <w:rFonts w:ascii="Times New Roman" w:hAnsi="Times New Roman" w:cs="Times New Roman"/>
          <w:bCs/>
          <w:sz w:val="28"/>
          <w:szCs w:val="28"/>
        </w:rPr>
        <w:t>2] to 3 modifies array to {1, 2, 3, 4, 6, 4, 4}</w:t>
      </w:r>
    </w:p>
    <w:p w14:paraId="53B5ECDD" w14:textId="5151DF0C" w:rsidR="00BF44CB" w:rsidRPr="00941FE4" w:rsidRDefault="00BF44CB" w:rsidP="00941FE4">
      <w:pPr>
        <w:spacing w:after="0"/>
        <w:ind w:left="720"/>
        <w:rPr>
          <w:rFonts w:ascii="Times New Roman" w:hAnsi="Times New Roman" w:cs="Times New Roman"/>
          <w:bCs/>
          <w:sz w:val="28"/>
          <w:szCs w:val="28"/>
        </w:rPr>
      </w:pPr>
      <w:r w:rsidRPr="00941FE4">
        <w:rPr>
          <w:rFonts w:ascii="Times New Roman" w:hAnsi="Times New Roman" w:cs="Times New Roman"/>
          <w:bCs/>
          <w:sz w:val="28"/>
          <w:szCs w:val="28"/>
        </w:rPr>
        <w:t xml:space="preserve">2. Changing </w:t>
      </w:r>
      <w:proofErr w:type="spellStart"/>
      <w:proofErr w:type="gramStart"/>
      <w:r w:rsidRPr="00941FE4">
        <w:rPr>
          <w:rFonts w:ascii="Times New Roman" w:hAnsi="Times New Roman" w:cs="Times New Roman"/>
          <w:bCs/>
          <w:sz w:val="28"/>
          <w:szCs w:val="28"/>
        </w:rPr>
        <w:t>arr</w:t>
      </w:r>
      <w:proofErr w:type="spellEnd"/>
      <w:r w:rsidRPr="00941FE4">
        <w:rPr>
          <w:rFonts w:ascii="Times New Roman" w:hAnsi="Times New Roman" w:cs="Times New Roman"/>
          <w:bCs/>
          <w:sz w:val="28"/>
          <w:szCs w:val="28"/>
        </w:rPr>
        <w:t>[</w:t>
      </w:r>
      <w:proofErr w:type="gramEnd"/>
      <w:r w:rsidRPr="00941FE4">
        <w:rPr>
          <w:rFonts w:ascii="Times New Roman" w:hAnsi="Times New Roman" w:cs="Times New Roman"/>
          <w:bCs/>
          <w:sz w:val="28"/>
          <w:szCs w:val="28"/>
        </w:rPr>
        <w:t>3] to 5 modifies array to {1, 2, 3, 5, 6, 4, 4}</w:t>
      </w:r>
    </w:p>
    <w:p w14:paraId="709DDB74" w14:textId="77777777" w:rsidR="00E274BF" w:rsidRPr="00941FE4" w:rsidRDefault="00E274BF" w:rsidP="004F428C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630C2449" w14:textId="77777777" w:rsidR="00941FE4" w:rsidRPr="00941FE4" w:rsidRDefault="00941FE4" w:rsidP="00941FE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941FE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Input: </w:t>
      </w:r>
      <w:proofErr w:type="spellStart"/>
      <w:proofErr w:type="gramStart"/>
      <w:r w:rsidRPr="00941FE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arr</w:t>
      </w:r>
      <w:proofErr w:type="spellEnd"/>
      <w:r w:rsidRPr="00941FE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[</w:t>
      </w:r>
      <w:proofErr w:type="gramEnd"/>
      <w:r w:rsidRPr="00941FE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] = {1, 2, 1, 4, 6, 4, 4}, L = 1, R = 5 and K = 1</w:t>
      </w:r>
    </w:p>
    <w:p w14:paraId="3B56BC25" w14:textId="5E5E2721" w:rsidR="004F428C" w:rsidRDefault="00941FE4" w:rsidP="00941FE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941FE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Output: 5</w:t>
      </w:r>
    </w:p>
    <w:p w14:paraId="5D0FF3E7" w14:textId="480CD9BB" w:rsidR="00A52444" w:rsidRDefault="00A52444" w:rsidP="00941FE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29F0599B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Q2. </w:t>
      </w: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Given an array </w:t>
      </w:r>
      <w:proofErr w:type="spellStart"/>
      <w:proofErr w:type="gramStart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arr</w:t>
      </w:r>
      <w:proofErr w:type="spell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[</w:t>
      </w:r>
      <w:proofErr w:type="gram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] consisting of N integers and a positive integer K, the task is to find the sum of all the subsets of size K.</w:t>
      </w:r>
    </w:p>
    <w:p w14:paraId="04AA669B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182EECE0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Examples:</w:t>
      </w:r>
    </w:p>
    <w:p w14:paraId="5B42196D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11D65274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Input: </w:t>
      </w:r>
      <w:proofErr w:type="spellStart"/>
      <w:proofErr w:type="gramStart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arr</w:t>
      </w:r>
      <w:proofErr w:type="spell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[</w:t>
      </w:r>
      <w:proofErr w:type="gram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] = {1, 2, 4, 5}, K = 2</w:t>
      </w:r>
    </w:p>
    <w:p w14:paraId="6625D62C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Output: 36</w:t>
      </w:r>
    </w:p>
    <w:p w14:paraId="5496525D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Explanation:</w:t>
      </w:r>
    </w:p>
    <w:p w14:paraId="25E2A7B5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The subsets of size </w:t>
      </w:r>
      <w:proofErr w:type="gramStart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K(</w:t>
      </w:r>
      <w:proofErr w:type="gram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= 2) are = {1, 2}, {1, 4}, {1, 5}, {2, 4}, {2, 5}, {4, 5}. Now, the </w:t>
      </w:r>
      <w:proofErr w:type="spellStart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sumof</w:t>
      </w:r>
      <w:proofErr w:type="spell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 all subsets sum = 3 + 5 + 6 + 6 + 7 + 9 = 36.</w:t>
      </w:r>
    </w:p>
    <w:p w14:paraId="03489024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11CE7033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Input: </w:t>
      </w:r>
      <w:proofErr w:type="spellStart"/>
      <w:proofErr w:type="gramStart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arr</w:t>
      </w:r>
      <w:proofErr w:type="spell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[</w:t>
      </w:r>
      <w:proofErr w:type="gram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] = {2, 4, 5, 6, 8}</w:t>
      </w:r>
    </w:p>
    <w:p w14:paraId="3009BB98" w14:textId="6C15C237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Output: 150</w:t>
      </w:r>
    </w:p>
    <w:p w14:paraId="19C8A35B" w14:textId="412F98C6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5A04BF0B" w14:textId="0321DE0B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455005B1" w14:textId="29F72BE6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0A5BE3CF" w14:textId="023F3A18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4EA45F8B" w14:textId="12F23383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70AEF52A" w14:textId="03003E87" w:rsid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4165344E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lastRenderedPageBreak/>
        <w:t xml:space="preserve">Q3. </w:t>
      </w: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Given a binary string S, the task is to find the minimum number of characters the needed to be flipped to make the given binary string increasing.</w:t>
      </w:r>
    </w:p>
    <w:p w14:paraId="629475E4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747B98B2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Example:</w:t>
      </w:r>
    </w:p>
    <w:p w14:paraId="449DE1F2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77F1CF5C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Input: S = “00110”</w:t>
      </w:r>
    </w:p>
    <w:p w14:paraId="12AD0372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Output: 1</w:t>
      </w:r>
    </w:p>
    <w:p w14:paraId="1269EC2E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 xml:space="preserve">Explanation: Flip </w:t>
      </w:r>
      <w:proofErr w:type="gramStart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S[</w:t>
      </w:r>
      <w:proofErr w:type="gramEnd"/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4] = ‘0’ to ‘1’ of the string modifies the given string to “00111”. Therefore, the minimum number of flips required is 1.</w:t>
      </w:r>
    </w:p>
    <w:p w14:paraId="04966A4B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197880F6" w14:textId="77777777" w:rsidR="00A52444" w:rsidRPr="00A5244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Input: S = “010110”</w:t>
      </w:r>
    </w:p>
    <w:p w14:paraId="3B6B74AB" w14:textId="3EF81C4F" w:rsidR="00A52444" w:rsidRPr="00941FE4" w:rsidRDefault="00A52444" w:rsidP="00A52444">
      <w:pPr>
        <w:spacing w:after="0"/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  <w:r w:rsidRPr="00A52444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Output: 2</w:t>
      </w:r>
    </w:p>
    <w:p w14:paraId="2FB791FF" w14:textId="2609BB2B" w:rsidR="004F428C" w:rsidRPr="0068118C" w:rsidRDefault="004F428C" w:rsidP="004F428C">
      <w:pPr>
        <w:spacing w:after="0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</w:p>
    <w:sectPr w:rsidR="004F428C" w:rsidRPr="006811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xNjAzMjcyNbM0sjBX0lEKTi0uzszPAykwNK4FAH9WE8EtAAAA"/>
  </w:docVars>
  <w:rsids>
    <w:rsidRoot w:val="002A6535"/>
    <w:rsid w:val="00056F51"/>
    <w:rsid w:val="000D6A9D"/>
    <w:rsid w:val="00117210"/>
    <w:rsid w:val="001B7187"/>
    <w:rsid w:val="001F4214"/>
    <w:rsid w:val="00200B99"/>
    <w:rsid w:val="002362CF"/>
    <w:rsid w:val="00243BD1"/>
    <w:rsid w:val="00292E4E"/>
    <w:rsid w:val="002A6535"/>
    <w:rsid w:val="003867EA"/>
    <w:rsid w:val="00393A90"/>
    <w:rsid w:val="003B732E"/>
    <w:rsid w:val="003F4286"/>
    <w:rsid w:val="00404793"/>
    <w:rsid w:val="0044045E"/>
    <w:rsid w:val="004D549E"/>
    <w:rsid w:val="004F428C"/>
    <w:rsid w:val="00506387"/>
    <w:rsid w:val="00536AF5"/>
    <w:rsid w:val="00581DB5"/>
    <w:rsid w:val="006525F1"/>
    <w:rsid w:val="0068118C"/>
    <w:rsid w:val="006A6EDF"/>
    <w:rsid w:val="006A7AF7"/>
    <w:rsid w:val="006C1AFA"/>
    <w:rsid w:val="006D7CB2"/>
    <w:rsid w:val="007B18D7"/>
    <w:rsid w:val="008266D8"/>
    <w:rsid w:val="00860A6F"/>
    <w:rsid w:val="0087094B"/>
    <w:rsid w:val="008A3269"/>
    <w:rsid w:val="008A5EDE"/>
    <w:rsid w:val="00941FE4"/>
    <w:rsid w:val="009948D2"/>
    <w:rsid w:val="009C7164"/>
    <w:rsid w:val="00A36869"/>
    <w:rsid w:val="00A4676C"/>
    <w:rsid w:val="00A52444"/>
    <w:rsid w:val="00A56277"/>
    <w:rsid w:val="00AB5010"/>
    <w:rsid w:val="00B239E9"/>
    <w:rsid w:val="00BE759A"/>
    <w:rsid w:val="00BF44CB"/>
    <w:rsid w:val="00BF7FC8"/>
    <w:rsid w:val="00C66D33"/>
    <w:rsid w:val="00C93287"/>
    <w:rsid w:val="00CA1D6D"/>
    <w:rsid w:val="00CE2ADB"/>
    <w:rsid w:val="00D33A95"/>
    <w:rsid w:val="00D9304E"/>
    <w:rsid w:val="00E274BF"/>
    <w:rsid w:val="00E6613B"/>
    <w:rsid w:val="00E90E8E"/>
    <w:rsid w:val="00FC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8E47A"/>
  <w15:docId w15:val="{D2B6C130-815C-4160-9D6B-2F52C88A0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948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1AF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68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6869"/>
    <w:rPr>
      <w:rFonts w:ascii="Courier New" w:eastAsia="Times New Roman" w:hAnsi="Courier New" w:cs="Courier New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581DB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948D2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NormalWeb">
    <w:name w:val="Normal (Web)"/>
    <w:basedOn w:val="Normal"/>
    <w:uiPriority w:val="99"/>
    <w:semiHidden/>
    <w:unhideWhenUsed/>
    <w:rsid w:val="004047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222450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287631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11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sundara Mahapatra</dc:creator>
  <cp:lastModifiedBy>RAHUL DEO SHUKLA</cp:lastModifiedBy>
  <cp:revision>12</cp:revision>
  <cp:lastPrinted>2020-08-10T04:58:00Z</cp:lastPrinted>
  <dcterms:created xsi:type="dcterms:W3CDTF">2020-08-19T09:26:00Z</dcterms:created>
  <dcterms:modified xsi:type="dcterms:W3CDTF">2021-08-16T09:07:00Z</dcterms:modified>
</cp:coreProperties>
</file>